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FBA78" w14:textId="442CAB15" w:rsidR="009221CA" w:rsidRPr="003B5ED0" w:rsidRDefault="003B5ED0" w:rsidP="003B5ED0">
      <w:r w:rsidRPr="003B5ED0">
        <w:t>https://drive.google.com/file/d/1Q1mEyCqfyIc_iqvtz-l0APH-1Vg9j8y9/view?usp=sharing</w:t>
      </w:r>
    </w:p>
    <w:sectPr w:rsidR="009221CA" w:rsidRPr="003B5E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B103B"/>
    <w:rsid w:val="002E309E"/>
    <w:rsid w:val="003B5ED0"/>
    <w:rsid w:val="0066389D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2</cp:revision>
  <dcterms:created xsi:type="dcterms:W3CDTF">2021-01-11T07:18:00Z</dcterms:created>
  <dcterms:modified xsi:type="dcterms:W3CDTF">2021-01-11T07:18:00Z</dcterms:modified>
</cp:coreProperties>
</file>